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erri Lakow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rr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kow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54 Thistle Rd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lakowski@activpolicysolutions.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451701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vy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4/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